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-</w:t>
      </w:r>
      <w:r>
        <w:t xml:space="preserve"> </w:t>
      </w:r>
      <w:r>
        <w:t xml:space="preserve">main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D</w:t>
      </w:r>
      <w:r>
        <w:t xml:space="preserve"> </w:t>
      </w:r>
      <w:r>
        <w:t xml:space="preserve">Garber</w:t>
      </w:r>
    </w:p>
    <w:p>
      <w:pPr>
        <w:pStyle w:val="Date"/>
      </w:pPr>
      <w:r>
        <w:t xml:space="preserve">2023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ebruary 3rd, 2023: I updated this include the tables in the most recent version of the main text.</w:t>
      </w:r>
    </w:p>
    <w:bookmarkStart w:id="21" w:name="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bles</w:t>
      </w:r>
    </w:p>
    <w:bookmarkStart w:id="20" w:name="Xa4c915c6d834eae2c3846ecaa31aba0af3d963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: Population exposed to each scenario, difference in normalized difference vegetation index (NDVI) within the residential buffer, and estimated premature mortality prevented.</w:t>
      </w:r>
    </w:p>
    <w:p>
      <w:pPr>
        <w:pStyle w:val="TableCaption"/>
      </w:pPr>
      <w:r>
        <w:t xml:space="preserve">Table 1.1: Table 1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: Table 1"/>
      </w:tblPr>
      <w:tblGrid>
        <w:gridCol w:w="418"/>
        <w:gridCol w:w="537"/>
        <w:gridCol w:w="448"/>
        <w:gridCol w:w="1494"/>
        <w:gridCol w:w="986"/>
        <w:gridCol w:w="1613"/>
        <w:gridCol w:w="1075"/>
        <w:gridCol w:w="134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cenario 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Ter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, residential buffer (mi</w:t>
            </w:r>
            <w:r>
              <w:rPr>
                <w:vertAlign w:val="superscript"/>
              </w:rPr>
              <w:t xml:space="preserve">2</w:t>
            </w:r>
            <w:r>
              <w:t xml:space="preserve">)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. affected, estimate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: NDVI, residential buffer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 prevented, estimate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 prevented per 100k, estimate (95% U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,389 (199,581; 394,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 (0.036, 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20, 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0, 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,813 (88,261; 145,7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 (0.038, 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, 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7, 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017 (63,920; 146,3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 (0.029, 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6, 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9, 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559 (44,758; 106,6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8, 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5, 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1, 3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7 (27.8, 5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,229 (91,726; 188,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 (0.007, 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, 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, 1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2.9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,639 (40,310; 78,8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 (0.008, 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,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, 1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 (5.7, 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,339 (25,768; 63,2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07, 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, 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 (9.2, 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250 (24,143; 48,2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 (0.005, 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, 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, 1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1.4, 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,217 (53,980; 78,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 (0.001, 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,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, 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 (7.6, 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714 (29,332; 43,4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 (-0.000, 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-0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-0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(1.8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127 (13,555; 20,4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 (0.004, 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(1.9, 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377 (10,352; 15,5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 (0.001, 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-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-1, 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 (50.9, 9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,649 (197,742; 387,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10, 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6, 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(25.3, 3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,425 (87,498; 143,3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11, 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,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11.3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,579 (63,642; 145,4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9, 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14.2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,645 (43,653; 103,7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(0.010, 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, 4)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- main text</dc:title>
  <dc:creator>Michael D Garber</dc:creator>
  <cp:keywords/>
  <dcterms:created xsi:type="dcterms:W3CDTF">2023-02-06T18:01:10Z</dcterms:created>
  <dcterms:modified xsi:type="dcterms:W3CDTF">2023-02-06T1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3</vt:lpwstr>
  </property>
  <property fmtid="{D5CDD505-2E9C-101B-9397-08002B2CF9AE}" pid="3" name="output">
    <vt:lpwstr/>
  </property>
</Properties>
</file>